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842"/>
        <w:tblW w:w="14480" w:type="dxa"/>
        <w:tblLook w:val="04A0" w:firstRow="1" w:lastRow="0" w:firstColumn="1" w:lastColumn="0" w:noHBand="0" w:noVBand="1"/>
      </w:tblPr>
      <w:tblGrid>
        <w:gridCol w:w="440"/>
        <w:gridCol w:w="915"/>
        <w:gridCol w:w="1910"/>
        <w:gridCol w:w="1161"/>
        <w:gridCol w:w="891"/>
        <w:gridCol w:w="1131"/>
        <w:gridCol w:w="1063"/>
        <w:gridCol w:w="1923"/>
        <w:gridCol w:w="801"/>
        <w:gridCol w:w="4245"/>
      </w:tblGrid>
      <w:tr w:rsidR="003F2EE7" w:rsidRPr="00010558" w14:paraId="49D7C4A3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15D99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082B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34892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3FBAE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B189B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BB658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F251C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  <w:t xml:space="preserve">Person who will manage the risk. 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F8686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6A230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190B6A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="003F2EE7" w:rsidRPr="00010558" w14:paraId="75AA5C45" w14:textId="77777777" w:rsidTr="00FE0F36">
        <w:trPr>
          <w:trHeight w:val="2301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35F15" w14:textId="4D668442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35F07" w14:textId="4CA07B10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1646F" w14:textId="415AA88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666EED0" w14:textId="4DFFF14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5E45809" w14:textId="6ED7E70A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22D22" w14:textId="6BC757F3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A3F5A" w14:textId="59860614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D3CE7" w14:textId="05A4106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A0B9B" w14:textId="77777777" w:rsidR="00010558" w:rsidRDefault="00010558" w:rsidP="00010558"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3D56689F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87B99" w14:textId="6886B8CA" w:rsidR="00010558" w:rsidRPr="00010558" w:rsidRDefault="008C76DE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hyperlink r:id="rId5" w:history="1">
              <w:r w:rsidR="00010558" w:rsidRPr="006E6268">
                <w:rPr>
                  <w:rStyle w:val="Hyperlink"/>
                  <w:rFonts w:eastAsia="Times New Roman" w:cs="Calibri"/>
                  <w:b/>
                  <w:bCs/>
                  <w:lang w:val="en-NZ" w:eastAsia="en-NZ"/>
                </w:rPr>
                <w:t>https://www.stakeholdermap.com/project-templates/business-case-template.html</w:t>
              </w:r>
            </w:hyperlink>
            <w:r w:rsid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 w:rsidR="003F2EE7" w:rsidRPr="00010558" w14:paraId="0B9B2CFB" w14:textId="77777777" w:rsidTr="00FE0F36">
        <w:trPr>
          <w:trHeight w:val="2301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92D9C9" w14:textId="5B196070" w:rsidR="00FE0F36" w:rsidRDefault="00FE0F36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5E3595" w14:textId="77777777" w:rsidR="00FE0F36" w:rsidRDefault="00FE0F36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0/05/</w:t>
            </w:r>
          </w:p>
          <w:p w14:paraId="38B9C95D" w14:textId="7665A455" w:rsidR="00FE0F36" w:rsidRDefault="00FE0F36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022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ECA5A" w14:textId="7DC99568" w:rsidR="00FE0F36" w:rsidRDefault="00A70DC9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Web Security Issues, such as Virus could be uploaded onto the web server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1755C92C" w14:textId="37C5FDF2" w:rsidR="00FE0F36" w:rsidRDefault="00FE0F36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11354BB" w14:textId="5327490E" w:rsidR="00FE0F36" w:rsidRDefault="00FE0F36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6692A" w14:textId="16B09086" w:rsidR="00FE0F36" w:rsidRDefault="00FE0F36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1D6B4B" w14:textId="50E95269" w:rsidR="00FE0F36" w:rsidRDefault="00A70DC9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rs Pate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A9D99D" w14:textId="1CBF2AD1" w:rsidR="00FE0F36" w:rsidRDefault="00A70DC9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Get software which will police</w:t>
            </w:r>
            <w:r w:rsidR="007B447E">
              <w:rPr>
                <w:rFonts w:cs="Calibri"/>
              </w:rPr>
              <w:t>/monitor</w:t>
            </w:r>
            <w:r>
              <w:rPr>
                <w:rFonts w:cs="Calibri"/>
              </w:rPr>
              <w:t xml:space="preserve"> the incoming and </w:t>
            </w:r>
            <w:r w:rsidR="00967037">
              <w:rPr>
                <w:rFonts w:cs="Calibri"/>
              </w:rPr>
              <w:t>outgoing</w:t>
            </w:r>
            <w:r>
              <w:rPr>
                <w:rFonts w:cs="Calibri"/>
              </w:rPr>
              <w:t xml:space="preserve"> flow of information</w:t>
            </w:r>
            <w:r w:rsidR="00967037">
              <w:rPr>
                <w:rFonts w:cs="Calibri"/>
              </w:rPr>
              <w:t xml:space="preserve"> for malware, and viruses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0E2CCE" w14:textId="45BE7B42" w:rsidR="00FE0F36" w:rsidRDefault="00FE0F36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D9D3B2" w14:textId="77777777" w:rsidR="00FE0F36" w:rsidRDefault="00FE0F36" w:rsidP="00010558">
            <w:pPr>
              <w:spacing w:after="0" w:line="240" w:lineRule="auto"/>
            </w:pPr>
          </w:p>
        </w:tc>
      </w:tr>
      <w:tr w:rsidR="003F2EE7" w:rsidRPr="00010558" w14:paraId="5B594E0B" w14:textId="77777777" w:rsidTr="00FE0F36">
        <w:trPr>
          <w:trHeight w:val="2301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85516B" w14:textId="54B051EC" w:rsidR="007B447E" w:rsidRDefault="007B447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lastRenderedPageBreak/>
              <w:t>03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60D07A" w14:textId="77777777" w:rsidR="007B447E" w:rsidRDefault="007B447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0/05/</w:t>
            </w:r>
          </w:p>
          <w:p w14:paraId="75915E8B" w14:textId="7955B07E" w:rsidR="007B447E" w:rsidRDefault="007B447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022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E4F12E" w14:textId="5F69B1C0" w:rsidR="007B447E" w:rsidRDefault="007B447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ardware</w:t>
            </w:r>
            <w:r w:rsidR="0024560F">
              <w:rPr>
                <w:rFonts w:cs="Calibri"/>
              </w:rPr>
              <w:t xml:space="preserve"> </w:t>
            </w:r>
            <w:r w:rsidR="003F2EE7">
              <w:rPr>
                <w:rFonts w:cs="Calibri"/>
              </w:rPr>
              <w:t xml:space="preserve">(web servers) </w:t>
            </w:r>
            <w:r w:rsidR="0024560F">
              <w:rPr>
                <w:rFonts w:cs="Calibri"/>
              </w:rPr>
              <w:t>overheating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3E056720" w14:textId="02E5F8C6" w:rsidR="007B447E" w:rsidRDefault="0024560F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052024D" w14:textId="37DBFF41" w:rsidR="007B447E" w:rsidRDefault="0024560F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F2F59" w14:textId="29B265F3" w:rsidR="007B447E" w:rsidRDefault="0024560F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38280C" w14:textId="02AAE306" w:rsidR="007B447E" w:rsidRDefault="0024560F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Co-ordinato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652F79" w14:textId="217A015F" w:rsidR="007B447E" w:rsidRDefault="0024560F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Creating a temperature-controlled environment for the hardware using tools such as air conditioners, and exhausts etc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DB0A00" w14:textId="350E794B" w:rsidR="007B447E" w:rsidRDefault="0024560F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1B8210" w14:textId="77777777" w:rsidR="007B447E" w:rsidRDefault="007B447E" w:rsidP="00010558">
            <w:pPr>
              <w:spacing w:after="0" w:line="240" w:lineRule="auto"/>
            </w:pPr>
          </w:p>
        </w:tc>
      </w:tr>
      <w:tr w:rsidR="001477AB" w:rsidRPr="00010558" w14:paraId="12289613" w14:textId="77777777" w:rsidTr="00FE0F36">
        <w:trPr>
          <w:trHeight w:val="2301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B95A25" w14:textId="73AEE26D" w:rsidR="001477AB" w:rsidRDefault="001477A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04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4158C3" w14:textId="77777777" w:rsidR="001477AB" w:rsidRDefault="001477A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0/05/</w:t>
            </w:r>
          </w:p>
          <w:p w14:paraId="43C41196" w14:textId="18AAA03A" w:rsidR="001477AB" w:rsidRDefault="001477A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022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380A8" w14:textId="335FD20C" w:rsidR="001477AB" w:rsidRDefault="001477AB" w:rsidP="0001055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59CB8CB7" w14:textId="2C7B6F2B" w:rsidR="001477AB" w:rsidRDefault="001477A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0E22098" w14:textId="0C6B5C39" w:rsidR="001477AB" w:rsidRDefault="001477A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095870" w14:textId="0A3774EC" w:rsidR="001477AB" w:rsidRDefault="001477A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9285D9" w14:textId="0E6F0B81" w:rsidR="001477AB" w:rsidRDefault="001477A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Co-ordinato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25A26A" w14:textId="3F824DDF" w:rsidR="001477AB" w:rsidRDefault="00AC0062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Creating a dust free and static free environment, with regular cleaning and using of static straps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4620C" w14:textId="6FD704C8" w:rsidR="001477AB" w:rsidRDefault="00AC0062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C24047" w14:textId="77777777" w:rsidR="001477AB" w:rsidRDefault="001477AB" w:rsidP="00010558">
            <w:pPr>
              <w:spacing w:after="0" w:line="240" w:lineRule="auto"/>
            </w:pPr>
          </w:p>
        </w:tc>
      </w:tr>
      <w:tr w:rsidR="001477AB" w:rsidRPr="00010558" w14:paraId="773F6A3E" w14:textId="77777777" w:rsidTr="00FE0F36">
        <w:trPr>
          <w:trHeight w:val="2301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1205CF" w14:textId="7CEEACEB" w:rsidR="001477AB" w:rsidRDefault="00E334B7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05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F9B11" w14:textId="77777777" w:rsidR="001477AB" w:rsidRDefault="00E334B7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0/05/</w:t>
            </w:r>
          </w:p>
          <w:p w14:paraId="6075A4CC" w14:textId="760782E8" w:rsidR="00E334B7" w:rsidRDefault="00E334B7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022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4014B5" w14:textId="77777777" w:rsidR="001477AB" w:rsidRDefault="001477AB" w:rsidP="0001055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61671B20" w14:textId="7AE71438" w:rsidR="001477AB" w:rsidRDefault="008C76D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B887D61" w14:textId="3A42F1E7" w:rsidR="001477AB" w:rsidRDefault="008C76D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3EDB83" w14:textId="6264FC96" w:rsidR="001477AB" w:rsidRDefault="008C76D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78124C" w14:textId="3DB6DAE5" w:rsidR="001477AB" w:rsidRDefault="008C76D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r Noor</w:t>
            </w:r>
            <w:r>
              <w:rPr>
                <w:rFonts w:cs="Calibri"/>
              </w:rPr>
              <w:br/>
              <w:t>Teache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2C20F" w14:textId="778CB550" w:rsidR="001477AB" w:rsidRDefault="008C76D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Creating an environment for all the people to have the right information and technology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BB61C3" w14:textId="3B3B01CF" w:rsidR="001477AB" w:rsidRDefault="008C76DE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2450B" w14:textId="77777777" w:rsidR="001477AB" w:rsidRDefault="001477AB" w:rsidP="00010558">
            <w:pPr>
              <w:spacing w:after="0" w:line="240" w:lineRule="auto"/>
            </w:pPr>
          </w:p>
        </w:tc>
      </w:tr>
      <w:tr w:rsidR="001477AB" w:rsidRPr="00010558" w14:paraId="4549BA5D" w14:textId="77777777" w:rsidTr="00FE0F36">
        <w:trPr>
          <w:trHeight w:val="2301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DBD604" w14:textId="77777777" w:rsidR="001477AB" w:rsidRDefault="001477AB" w:rsidP="0001055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AE3D48" w14:textId="77777777" w:rsidR="001477AB" w:rsidRDefault="001477AB" w:rsidP="0001055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71C73A" w14:textId="77777777" w:rsidR="001477AB" w:rsidRDefault="001477AB" w:rsidP="0001055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3CF4CE44" w14:textId="77777777" w:rsidR="001477AB" w:rsidRDefault="001477AB" w:rsidP="0001055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1699EA83" w14:textId="77777777" w:rsidR="001477AB" w:rsidRDefault="001477AB" w:rsidP="0001055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C654F8" w14:textId="77777777" w:rsidR="001477AB" w:rsidRDefault="001477AB" w:rsidP="0001055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B67C78" w14:textId="77777777" w:rsidR="001477AB" w:rsidRDefault="001477AB" w:rsidP="0001055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D1E148" w14:textId="77777777" w:rsidR="001477AB" w:rsidRDefault="001477AB" w:rsidP="0001055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BC7141" w14:textId="77777777" w:rsidR="001477AB" w:rsidRDefault="001477AB" w:rsidP="00010558">
            <w:pPr>
              <w:rPr>
                <w:rFonts w:cs="Calibri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51AC3E" w14:textId="77777777" w:rsidR="001477AB" w:rsidRDefault="001477AB" w:rsidP="00010558">
            <w:pPr>
              <w:spacing w:after="0" w:line="240" w:lineRule="auto"/>
            </w:pPr>
          </w:p>
        </w:tc>
      </w:tr>
      <w:tr w:rsidR="001477AB" w:rsidRPr="00010558" w14:paraId="4EFE10E2" w14:textId="77777777" w:rsidTr="00FE0F36">
        <w:trPr>
          <w:trHeight w:val="2301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7F5495" w14:textId="77777777" w:rsidR="001477AB" w:rsidRDefault="001477AB" w:rsidP="0001055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DCA6F5" w14:textId="77777777" w:rsidR="001477AB" w:rsidRDefault="001477AB" w:rsidP="0001055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DBBC7" w14:textId="77777777" w:rsidR="001477AB" w:rsidRDefault="001477AB" w:rsidP="0001055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3F1992AA" w14:textId="77777777" w:rsidR="001477AB" w:rsidRDefault="001477AB" w:rsidP="0001055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31C67A3" w14:textId="77777777" w:rsidR="001477AB" w:rsidRDefault="001477AB" w:rsidP="0001055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C0B6EE" w14:textId="77777777" w:rsidR="001477AB" w:rsidRDefault="001477AB" w:rsidP="0001055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366C5B" w14:textId="77777777" w:rsidR="001477AB" w:rsidRDefault="001477AB" w:rsidP="0001055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E792C3" w14:textId="77777777" w:rsidR="001477AB" w:rsidRDefault="001477AB" w:rsidP="0001055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F6030E" w14:textId="77777777" w:rsidR="001477AB" w:rsidRDefault="001477AB" w:rsidP="00010558">
            <w:pPr>
              <w:rPr>
                <w:rFonts w:cs="Calibri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DFFD1C" w14:textId="77777777" w:rsidR="001477AB" w:rsidRDefault="001477AB" w:rsidP="00010558">
            <w:pPr>
              <w:spacing w:after="0" w:line="240" w:lineRule="auto"/>
            </w:pPr>
          </w:p>
        </w:tc>
      </w:tr>
    </w:tbl>
    <w:p w14:paraId="1DE6541C" w14:textId="77777777" w:rsidR="001477AB" w:rsidRDefault="001477AB" w:rsidP="00010558">
      <w:pPr>
        <w:rPr>
          <w:b/>
          <w:bCs/>
          <w:color w:val="FF0000"/>
        </w:rPr>
      </w:pPr>
    </w:p>
    <w:p w14:paraId="24A43129" w14:textId="77777777" w:rsidR="001477AB" w:rsidRDefault="001477AB" w:rsidP="00010558">
      <w:pPr>
        <w:rPr>
          <w:b/>
          <w:bCs/>
          <w:color w:val="FF0000"/>
        </w:rPr>
      </w:pPr>
    </w:p>
    <w:p w14:paraId="49FE14F7" w14:textId="77777777" w:rsidR="001477AB" w:rsidRDefault="001477AB" w:rsidP="00010558">
      <w:pPr>
        <w:rPr>
          <w:b/>
          <w:bCs/>
          <w:color w:val="FF0000"/>
        </w:rPr>
      </w:pPr>
    </w:p>
    <w:p w14:paraId="6A0E82A1" w14:textId="49FEAB4A" w:rsidR="00010558" w:rsidRPr="00010558" w:rsidRDefault="00010558" w:rsidP="00010558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</w:t>
      </w:r>
      <w:r w:rsidR="0099084D">
        <w:rPr>
          <w:b/>
          <w:bCs/>
          <w:color w:val="FF0000"/>
        </w:rPr>
        <w:t>Wiki page</w:t>
      </w:r>
      <w:r w:rsidRPr="00010558">
        <w:rPr>
          <w:b/>
          <w:bCs/>
          <w:color w:val="FF0000"/>
        </w:rPr>
        <w:t xml:space="preserve"> (GitHub)  </w:t>
      </w:r>
    </w:p>
    <w:p w14:paraId="6BDADF8A" w14:textId="06086D4E" w:rsidR="00E4079E" w:rsidRDefault="00010558" w:rsidP="00E4079E">
      <w:r>
        <w:t>Table 1: Risk register</w:t>
      </w:r>
      <w:r w:rsidR="0099084D">
        <w:t xml:space="preserve"> Sample </w:t>
      </w:r>
    </w:p>
    <w:p w14:paraId="4D99E937" w14:textId="77777777" w:rsidR="00E4079E" w:rsidRDefault="00E4079E" w:rsidP="00E4079E"/>
    <w:p w14:paraId="7847DF87" w14:textId="77777777" w:rsidR="00E4079E" w:rsidRDefault="00E4079E" w:rsidP="00E4079E"/>
    <w:p w14:paraId="459FCCC6" w14:textId="77777777" w:rsidR="00E4079E" w:rsidRDefault="00E4079E" w:rsidP="00E4079E"/>
    <w:p w14:paraId="1F2EEE1B" w14:textId="77777777" w:rsidR="00E4079E" w:rsidRDefault="00E4079E" w:rsidP="00E4079E"/>
    <w:p w14:paraId="46BE9B88" w14:textId="1E7F92C9" w:rsidR="00E4079E" w:rsidRDefault="00E4079E" w:rsidP="00E4079E">
      <w:r>
        <w:lastRenderedPageBreak/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386D8812" w14:textId="254BA669" w:rsidR="007F5382" w:rsidRPr="00010558" w:rsidRDefault="007F5382" w:rsidP="00010558"/>
    <w:sectPr w:rsidR="007F5382" w:rsidRPr="00010558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0542853">
    <w:abstractNumId w:val="1"/>
  </w:num>
  <w:num w:numId="2" w16cid:durableId="787117859">
    <w:abstractNumId w:val="0"/>
  </w:num>
  <w:num w:numId="3" w16cid:durableId="384524222">
    <w:abstractNumId w:val="6"/>
  </w:num>
  <w:num w:numId="4" w16cid:durableId="627708205">
    <w:abstractNumId w:val="5"/>
  </w:num>
  <w:num w:numId="5" w16cid:durableId="700975143">
    <w:abstractNumId w:val="4"/>
  </w:num>
  <w:num w:numId="6" w16cid:durableId="895552417">
    <w:abstractNumId w:val="7"/>
  </w:num>
  <w:num w:numId="7" w16cid:durableId="1545214571">
    <w:abstractNumId w:val="3"/>
  </w:num>
  <w:num w:numId="8" w16cid:durableId="7966021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1477AB"/>
    <w:rsid w:val="0024560F"/>
    <w:rsid w:val="002C3BE6"/>
    <w:rsid w:val="003F2EE7"/>
    <w:rsid w:val="00641466"/>
    <w:rsid w:val="00684B5F"/>
    <w:rsid w:val="007B447E"/>
    <w:rsid w:val="007F5382"/>
    <w:rsid w:val="008C76DE"/>
    <w:rsid w:val="008F7BBC"/>
    <w:rsid w:val="00967037"/>
    <w:rsid w:val="0099084D"/>
    <w:rsid w:val="00994D34"/>
    <w:rsid w:val="00A70DC9"/>
    <w:rsid w:val="00AC0062"/>
    <w:rsid w:val="00C14A14"/>
    <w:rsid w:val="00C73F66"/>
    <w:rsid w:val="00CA0A83"/>
    <w:rsid w:val="00D84B29"/>
    <w:rsid w:val="00DA43AD"/>
    <w:rsid w:val="00E334B7"/>
    <w:rsid w:val="00E4079E"/>
    <w:rsid w:val="00E65FD0"/>
    <w:rsid w:val="00F363B3"/>
    <w:rsid w:val="00F46FFB"/>
    <w:rsid w:val="00FA5D34"/>
    <w:rsid w:val="00FE0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010558"/>
  </w:style>
  <w:style w:type="character" w:customStyle="1" w:styleId="eop">
    <w:name w:val="eop"/>
    <w:basedOn w:val="DefaultParagraphFont"/>
    <w:rsid w:val="00010558"/>
  </w:style>
  <w:style w:type="character" w:styleId="Hyperlink">
    <w:name w:val="Hyperlink"/>
    <w:basedOn w:val="DefaultParagraphFont"/>
    <w:uiPriority w:val="99"/>
    <w:unhideWhenUsed/>
    <w:rsid w:val="000105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stakeholdermap.com/project-templates/business-case-template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248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Fera DiVinci</cp:lastModifiedBy>
  <cp:revision>7</cp:revision>
  <dcterms:created xsi:type="dcterms:W3CDTF">2022-05-10T02:53:00Z</dcterms:created>
  <dcterms:modified xsi:type="dcterms:W3CDTF">2022-05-24T00:32:00Z</dcterms:modified>
</cp:coreProperties>
</file>